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358" w:rsidRDefault="00071358">
      <w:r>
        <w:rPr>
          <w:noProof/>
          <w:lang w:eastAsia="id-ID"/>
        </w:rPr>
        <w:drawing>
          <wp:inline distT="0" distB="0" distL="0" distR="0">
            <wp:extent cx="5731510" cy="76422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totype Alat uji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09B87705" wp14:editId="04BAA7C7">
            <wp:extent cx="5731510" cy="76422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24-11-28 at 12.37.18 (1)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78533681" wp14:editId="2B5EF46A">
            <wp:extent cx="5731510" cy="76422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hatsApp Image 2024-11-28 at 12.11.23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358" w:rsidRDefault="00071358" w:rsidP="00071358"/>
    <w:p w:rsidR="00071358" w:rsidRDefault="00071358" w:rsidP="0007135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hidden="0" allowOverlap="1" wp14:anchorId="455E6AA4" wp14:editId="522DF39D">
                <wp:simplePos x="0" y="0"/>
                <wp:positionH relativeFrom="column">
                  <wp:posOffset>127221</wp:posOffset>
                </wp:positionH>
                <wp:positionV relativeFrom="paragraph">
                  <wp:posOffset>87464</wp:posOffset>
                </wp:positionV>
                <wp:extent cx="1034801" cy="219710"/>
                <wp:effectExtent l="0" t="0" r="0" b="8890"/>
                <wp:wrapNone/>
                <wp:docPr id="2118479393" name="Rectangle 2118479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4801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>Ø elbow 1”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E6AA4" id="Rectangle 2118479393" o:spid="_x0000_s1026" style="position:absolute;left:0;text-align:left;margin-left:10pt;margin-top:6.9pt;width:81.5pt;height:17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" stroked="f">
                <v:textbox inset="2.53958mm,1.2694mm,2.53958mm,1.2694mm">
                  <w:txbxContent>
                    <w:p w:rsidR="00071358" w:rsidRDefault="00071358" w:rsidP="00071358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>Ø elbow 1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hidden="0" allowOverlap="1" wp14:anchorId="4555120A" wp14:editId="6BA1E5F1">
                <wp:simplePos x="0" y="0"/>
                <wp:positionH relativeFrom="column">
                  <wp:posOffset>127221</wp:posOffset>
                </wp:positionH>
                <wp:positionV relativeFrom="paragraph">
                  <wp:posOffset>779228</wp:posOffset>
                </wp:positionV>
                <wp:extent cx="1005895" cy="219710"/>
                <wp:effectExtent l="0" t="0" r="3810" b="8890"/>
                <wp:wrapNone/>
                <wp:docPr id="2118479411" name="Rectangle 2118479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95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 xml:space="preserve">Ø elbow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>3/4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>”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5120A" id="Rectangle 2118479411" o:spid="_x0000_s1027" style="position:absolute;left:0;text-align:left;margin-left:10pt;margin-top:61.35pt;width:79.2pt;height:17.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" stroked="f">
                <v:textbox inset="2.53958mm,1.2694mm,2.53958mm,1.2694mm">
                  <w:txbxContent>
                    <w:p w:rsidR="00071358" w:rsidRDefault="00071358" w:rsidP="00071358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 xml:space="preserve">Ø elbow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>3/4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>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/>
        </w:rPr>
        <w:drawing>
          <wp:inline distT="0" distB="0" distL="0" distR="0" wp14:anchorId="3CFF465D" wp14:editId="283B2259">
            <wp:extent cx="2462972" cy="3780736"/>
            <wp:effectExtent l="0" t="0" r="0" b="0"/>
            <wp:docPr id="2118479445" name="image43.png" descr="A group of circular objects on the 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 descr="A group of circular objects on the ground&#10;&#10;Description automatically generated"/>
                    <pic:cNvPicPr preferRelativeResize="0"/>
                  </pic:nvPicPr>
                  <pic:blipFill>
                    <a:blip r:embed="rId7"/>
                    <a:srcRect l="10304" t="11716" r="25547" b="6274"/>
                    <a:stretch>
                      <a:fillRect/>
                    </a:stretch>
                  </pic:blipFill>
                  <pic:spPr>
                    <a:xfrm>
                      <a:off x="0" y="0"/>
                      <a:ext cx="2462972" cy="37807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7FA16B86" wp14:editId="6EA6E08C">
            <wp:extent cx="2845004" cy="3793445"/>
            <wp:effectExtent l="0" t="0" r="0" b="0"/>
            <wp:docPr id="2118479446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5004" cy="37934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hidden="0" allowOverlap="1" wp14:anchorId="13015838" wp14:editId="35A20B79">
                <wp:simplePos x="0" y="0"/>
                <wp:positionH relativeFrom="column">
                  <wp:posOffset>3149600</wp:posOffset>
                </wp:positionH>
                <wp:positionV relativeFrom="paragraph">
                  <wp:posOffset>363220</wp:posOffset>
                </wp:positionV>
                <wp:extent cx="459482" cy="317629"/>
                <wp:effectExtent l="0" t="0" r="0" b="0"/>
                <wp:wrapNone/>
                <wp:docPr id="2118479403" name="Rectangle 2118479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734177">
                          <a:off x="5141452" y="3670094"/>
                          <a:ext cx="409097" cy="2198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 xml:space="preserve">0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vertAlign w:val="superscript"/>
                              </w:rPr>
                              <w:t>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015838" id="Rectangle 2118479403" o:spid="_x0000_s1028" style="position:absolute;left:0;text-align:left;margin-left:248pt;margin-top:28.6pt;width:36.2pt;height:25pt;rotation:-801917fd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" stroked="f">
                <v:textbox inset="2.53958mm,1.2694mm,2.53958mm,1.2694mm">
                  <w:txbxContent>
                    <w:p w:rsidR="00071358" w:rsidRDefault="00071358" w:rsidP="00071358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 xml:space="preserve">0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vertAlign w:val="superscript"/>
                        </w:rPr>
                        <w:t>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49F0477" wp14:editId="037B051A">
                <wp:simplePos x="0" y="0"/>
                <wp:positionH relativeFrom="column">
                  <wp:posOffset>3657600</wp:posOffset>
                </wp:positionH>
                <wp:positionV relativeFrom="paragraph">
                  <wp:posOffset>317500</wp:posOffset>
                </wp:positionV>
                <wp:extent cx="655702" cy="3076687"/>
                <wp:effectExtent l="0" t="0" r="0" b="0"/>
                <wp:wrapNone/>
                <wp:docPr id="2118479386" name="Straight Arrow Connector 2118479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5027674" y="2251182"/>
                          <a:ext cx="636652" cy="3057637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4A7DBA"/>
                          </a:solidFill>
                          <a:prstDash val="dash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952E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18479386" o:spid="_x0000_s1026" type="#_x0000_t32" style="position:absolute;margin-left:4in;margin-top:25pt;width:51.65pt;height:242.25pt;rotation:18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" strokecolor="#4a7dba" strokeweight="1.5pt">
                <v:stroke dashstyle="dash" startarrowwidth="narrow" startarrowlength="short" endarrowwidth="narrow" endarrowlength="shor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hidden="0" allowOverlap="1" wp14:anchorId="66DD1B50" wp14:editId="4B6DC7C5">
                <wp:simplePos x="0" y="0"/>
                <wp:positionH relativeFrom="column">
                  <wp:posOffset>1816100</wp:posOffset>
                </wp:positionH>
                <wp:positionV relativeFrom="paragraph">
                  <wp:posOffset>2052320</wp:posOffset>
                </wp:positionV>
                <wp:extent cx="853587" cy="229235"/>
                <wp:effectExtent l="0" t="0" r="0" b="0"/>
                <wp:wrapNone/>
                <wp:docPr id="2118479409" name="Rectangle 2118479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23969" y="3670145"/>
                          <a:ext cx="844062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 xml:space="preserve">Ø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>elbow ½”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DD1B50" id="Rectangle 2118479409" o:spid="_x0000_s1029" style="position:absolute;left:0;text-align:left;margin-left:143pt;margin-top:161.6pt;width:67.2pt;height:18.05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" stroked="f">
                <v:textbox inset="2.53958mm,1.2694mm,2.53958mm,1.2694mm">
                  <w:txbxContent>
                    <w:p w:rsidR="00071358" w:rsidRDefault="00071358" w:rsidP="00071358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 xml:space="preserve">Ø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>elbow ½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4D95A622" wp14:editId="011350D4">
                <wp:simplePos x="0" y="0"/>
                <wp:positionH relativeFrom="column">
                  <wp:posOffset>1155700</wp:posOffset>
                </wp:positionH>
                <wp:positionV relativeFrom="paragraph">
                  <wp:posOffset>190500</wp:posOffset>
                </wp:positionV>
                <wp:extent cx="270258" cy="113383"/>
                <wp:effectExtent l="0" t="0" r="0" b="0"/>
                <wp:wrapNone/>
                <wp:docPr id="2118479395" name="Elbow Connector 2118479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215634" y="3728071"/>
                          <a:ext cx="260733" cy="103858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 cap="flat" cmpd="sng">
                          <a:solidFill>
                            <a:srgbClr val="BD4B48"/>
                          </a:solidFill>
                          <a:prstDash val="solid"/>
                          <a:round/>
                          <a:headEnd type="oval" w="med" len="med"/>
                          <a:tailEnd type="oval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137107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118479395" o:spid="_x0000_s1026" type="#_x0000_t34" style="position:absolute;margin-left:91pt;margin-top:15pt;width:21.3pt;height:8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" strokecolor="#bd4b48">
                <v:stroke startarrow="oval" endarrow="oval" joinstyle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5D108CC3" wp14:editId="5EF4F413">
                <wp:simplePos x="0" y="0"/>
                <wp:positionH relativeFrom="column">
                  <wp:posOffset>1130300</wp:posOffset>
                </wp:positionH>
                <wp:positionV relativeFrom="paragraph">
                  <wp:posOffset>927100</wp:posOffset>
                </wp:positionV>
                <wp:extent cx="394318" cy="92695"/>
                <wp:effectExtent l="0" t="0" r="0" b="0"/>
                <wp:wrapNone/>
                <wp:docPr id="2118479398" name="Elbow Connector 2118479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153604" y="3738415"/>
                          <a:ext cx="384793" cy="8317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 cap="flat" cmpd="sng">
                          <a:solidFill>
                            <a:srgbClr val="BD4B48"/>
                          </a:solidFill>
                          <a:prstDash val="solid"/>
                          <a:round/>
                          <a:headEnd type="oval" w="med" len="med"/>
                          <a:tailEnd type="oval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3D7067" id="Elbow Connector 2118479398" o:spid="_x0000_s1026" type="#_x0000_t34" style="position:absolute;margin-left:89pt;margin-top:73pt;width:31.05pt;height:7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" strokecolor="#bd4b48">
                <v:stroke startarrow="oval" endarrow="oval" joinstyle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76445D08" wp14:editId="37B1FDD5">
                <wp:simplePos x="0" y="0"/>
                <wp:positionH relativeFrom="column">
                  <wp:posOffset>1638300</wp:posOffset>
                </wp:positionH>
                <wp:positionV relativeFrom="paragraph">
                  <wp:posOffset>2171700</wp:posOffset>
                </wp:positionV>
                <wp:extent cx="182779" cy="109246"/>
                <wp:effectExtent l="0" t="0" r="0" b="0"/>
                <wp:wrapNone/>
                <wp:docPr id="2118479402" name="Elbow Connector 2118479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5259373" y="3730140"/>
                          <a:ext cx="173254" cy="99721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 cap="flat" cmpd="sng">
                          <a:solidFill>
                            <a:srgbClr val="BD4B48"/>
                          </a:solidFill>
                          <a:prstDash val="solid"/>
                          <a:round/>
                          <a:headEnd type="oval" w="med" len="med"/>
                          <a:tailEnd type="oval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8A2D85" id="Elbow Connector 2118479402" o:spid="_x0000_s1026" type="#_x0000_t34" style="position:absolute;margin-left:129pt;margin-top:171pt;width:14.4pt;height:8.6pt;rotation:18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" strokecolor="#bd4b48">
                <v:stroke startarrow="oval" endarrow="oval" joinstyle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4263AD05" wp14:editId="04F16E17">
                <wp:simplePos x="0" y="0"/>
                <wp:positionH relativeFrom="column">
                  <wp:posOffset>3657600</wp:posOffset>
                </wp:positionH>
                <wp:positionV relativeFrom="paragraph">
                  <wp:posOffset>317500</wp:posOffset>
                </wp:positionV>
                <wp:extent cx="655702" cy="3076687"/>
                <wp:effectExtent l="0" t="0" r="0" b="0"/>
                <wp:wrapNone/>
                <wp:docPr id="2118479391" name="Straight Arrow Connector 2118479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5027674" y="2251182"/>
                          <a:ext cx="636652" cy="3057637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FF0000"/>
                          </a:solidFill>
                          <a:prstDash val="lgDashDot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1533E5" id="Straight Arrow Connector 2118479391" o:spid="_x0000_s1026" type="#_x0000_t32" style="position:absolute;margin-left:4in;margin-top:25pt;width:51.65pt;height:242.25pt;rotation:18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" strokecolor="red" strokeweight="1.5pt">
                <v:stroke dashstyle="longDashDot" startarrowwidth="narrow" startarrowlength="short" endarrowwidth="narrow" endarrowlength="short"/>
              </v:shape>
            </w:pict>
          </mc:Fallback>
        </mc:AlternateContent>
      </w:r>
    </w:p>
    <w:p w:rsidR="00071358" w:rsidRDefault="00071358" w:rsidP="0007135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</w:rPr>
      </w:pPr>
    </w:p>
    <w:p w:rsidR="00071358" w:rsidRDefault="00071358" w:rsidP="0007135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3D191098" wp14:editId="059E5F74">
            <wp:extent cx="1932660" cy="2576947"/>
            <wp:effectExtent l="0" t="0" r="0" b="0"/>
            <wp:docPr id="2118479447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660" cy="25769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27C09C84" wp14:editId="23413059">
            <wp:extent cx="1926388" cy="2568589"/>
            <wp:effectExtent l="0" t="0" r="0" b="0"/>
            <wp:docPr id="2118479448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26388" cy="25685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16E8893F" wp14:editId="71E5F13A">
                <wp:simplePos x="0" y="0"/>
                <wp:positionH relativeFrom="column">
                  <wp:posOffset>3390900</wp:posOffset>
                </wp:positionH>
                <wp:positionV relativeFrom="paragraph">
                  <wp:posOffset>114300</wp:posOffset>
                </wp:positionV>
                <wp:extent cx="824630" cy="1301811"/>
                <wp:effectExtent l="0" t="0" r="0" b="0"/>
                <wp:wrapNone/>
                <wp:docPr id="2118479388" name="Straight Arrow Connector 2118479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4943210" y="3138620"/>
                          <a:ext cx="805580" cy="1282761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4A7DBA"/>
                          </a:solidFill>
                          <a:prstDash val="dash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E162BD" id="Straight Arrow Connector 2118479388" o:spid="_x0000_s1026" type="#_x0000_t32" style="position:absolute;margin-left:267pt;margin-top:9pt;width:64.95pt;height:102.5pt;rotation:18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" strokecolor="#4a7dba" strokeweight="1.5pt">
                <v:stroke dashstyle="dash" startarrowwidth="narrow" startarrowlength="short" endarrowwidth="narrow" endarrowlength="shor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1D6438E1" wp14:editId="28E6DE7D">
                <wp:simplePos x="0" y="0"/>
                <wp:positionH relativeFrom="column">
                  <wp:posOffset>3479800</wp:posOffset>
                </wp:positionH>
                <wp:positionV relativeFrom="paragraph">
                  <wp:posOffset>25400</wp:posOffset>
                </wp:positionV>
                <wp:extent cx="338882" cy="1777052"/>
                <wp:effectExtent l="0" t="0" r="0" b="0"/>
                <wp:wrapNone/>
                <wp:docPr id="2118479394" name="Straight Arrow Connector 2118479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5181322" y="2896237"/>
                          <a:ext cx="329357" cy="1767527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BD4B48"/>
                          </a:solidFill>
                          <a:prstDash val="lgDashDot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42939E" id="Straight Arrow Connector 2118479394" o:spid="_x0000_s1026" type="#_x0000_t32" style="position:absolute;margin-left:274pt;margin-top:2pt;width:26.7pt;height:139.95pt;rotation:180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" strokecolor="#bd4b48">
                <v:stroke dashstyle="longDashDot" startarrowwidth="narrow" startarrowlength="short" endarrowwidth="narrow" endarrowlength="shor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hidden="0" allowOverlap="1" wp14:anchorId="3BF23794" wp14:editId="564AFE42">
                <wp:simplePos x="0" y="0"/>
                <wp:positionH relativeFrom="column">
                  <wp:posOffset>3835400</wp:posOffset>
                </wp:positionH>
                <wp:positionV relativeFrom="paragraph">
                  <wp:posOffset>160020</wp:posOffset>
                </wp:positionV>
                <wp:extent cx="477206" cy="407923"/>
                <wp:effectExtent l="0" t="0" r="0" b="0"/>
                <wp:wrapNone/>
                <wp:docPr id="2118479389" name="Rectangle 2118479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19943">
                          <a:off x="5141452" y="3670094"/>
                          <a:ext cx="409097" cy="2198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</w:rPr>
                              <w:t xml:space="preserve">15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vertAlign w:val="superscript"/>
                              </w:rPr>
                              <w:t>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F23794" id="Rectangle 2118479389" o:spid="_x0000_s1030" style="position:absolute;left:0;text-align:left;margin-left:302pt;margin-top:12.6pt;width:37.6pt;height:32.1pt;rotation:1987863fd;z-index:25167052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" stroked="f">
                <v:textbox inset="2.53958mm,1.2694mm,2.53958mm,1.2694mm">
                  <w:txbxContent>
                    <w:p w:rsidR="00071358" w:rsidRDefault="00071358" w:rsidP="00071358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</w:rPr>
                        <w:t xml:space="preserve">15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vertAlign w:val="superscript"/>
                        </w:rPr>
                        <w:t>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16090D7C" wp14:editId="745709E9">
                <wp:simplePos x="0" y="0"/>
                <wp:positionH relativeFrom="column">
                  <wp:posOffset>3632200</wp:posOffset>
                </wp:positionH>
                <wp:positionV relativeFrom="paragraph">
                  <wp:posOffset>25400</wp:posOffset>
                </wp:positionV>
                <wp:extent cx="578628" cy="401953"/>
                <wp:effectExtent l="0" t="0" r="0" b="0"/>
                <wp:wrapNone/>
                <wp:docPr id="2118479396" name="Arc 2118479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19558">
                          <a:off x="5084698" y="3627600"/>
                          <a:ext cx="522605" cy="304800"/>
                        </a:xfrm>
                        <a:prstGeom prst="arc">
                          <a:avLst>
                            <a:gd name="adj1" fmla="val 13077436"/>
                            <a:gd name="adj2" fmla="val 20682741"/>
                          </a:avLst>
                        </a:prstGeom>
                        <a:noFill/>
                        <a:ln w="9525" cap="flat" cmpd="sng">
                          <a:solidFill>
                            <a:srgbClr val="4A7DBA"/>
                          </a:solidFill>
                          <a:prstDash val="solid"/>
                          <a:round/>
                          <a:headEnd type="stealth" w="med" len="med"/>
                          <a:tailEnd type="stealth" w="med" len="med"/>
                        </a:ln>
                      </wps:spPr>
                      <wps:txbx>
                        <w:txbxContent>
                          <w:p w:rsidR="00071358" w:rsidRDefault="00071358" w:rsidP="00071358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90D7C" id="Arc 2118479396" o:spid="_x0000_s1031" style="position:absolute;left:0;text-align:left;margin-left:286pt;margin-top:2pt;width:45.55pt;height:31.65pt;rotation:676723fd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2605,30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" adj="-11796480,,5400" path="m104836,30343nsc158383,6994,225239,-3496,291645,1031v89850,6126,167876,38921,206265,86696l261303,152400,104836,30343xem104836,30343nfc158383,6994,225239,-3496,291645,1031v89850,6126,167876,38921,206265,86696e" filled="f" strokecolor="#4a7dba">
                <v:stroke startarrow="classic" endarrow="classic" joinstyle="round"/>
                <v:formulas/>
                <v:path arrowok="t" o:connecttype="custom" o:connectlocs="104836,30343;291645,1031;497910,87727" o:connectangles="0,0,0" textboxrect="0,0,522605,304800"/>
                <v:textbox inset="2.53958mm,2.53958mm,2.53958mm,2.53958mm">
                  <w:txbxContent>
                    <w:p w:rsidR="00071358" w:rsidRDefault="00071358" w:rsidP="00071358">
                      <w:pPr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071358" w:rsidRDefault="00071358" w:rsidP="00071358">
      <w:pPr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i/>
          <w:color w:val="1F497D"/>
          <w:sz w:val="18"/>
          <w:szCs w:val="18"/>
        </w:rPr>
      </w:pPr>
      <w:bookmarkStart w:id="1" w:name="_heading=h.6z9sh5cww9u0" w:colFirst="0" w:colLast="0"/>
      <w:bookmarkEnd w:id="1"/>
      <w:r>
        <w:rPr>
          <w:rFonts w:ascii="Times New Roman" w:eastAsia="Times New Roman" w:hAnsi="Times New Roman" w:cs="Times New Roman"/>
          <w:i/>
          <w:color w:val="1F497D"/>
          <w:sz w:val="18"/>
          <w:szCs w:val="18"/>
        </w:rPr>
        <w:t>Gambar  11. Runner Turbin dengan Variasi sudu turbin</w:t>
      </w:r>
    </w:p>
    <w:p w:rsidR="009D07C2" w:rsidRDefault="00071358">
      <w:r>
        <w:rPr>
          <w:noProof/>
          <w:lang w:eastAsia="id-ID"/>
        </w:rPr>
        <w:lastRenderedPageBreak/>
        <w:drawing>
          <wp:inline distT="0" distB="0" distL="0" distR="0" wp14:anchorId="29FDFA43" wp14:editId="0F76AE51">
            <wp:extent cx="5731510" cy="76422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24-11-28 at 12.04.19 (1)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0E3FDE52" wp14:editId="4340BADE">
            <wp:extent cx="5731510" cy="76422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hatsApp Image 2024-11-28 at 12.04.32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1C32F673" wp14:editId="6A255EA2">
            <wp:extent cx="5731510" cy="76422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atsApp Image 2024-10-30 at 12.53.47 (1)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36AC6A48" wp14:editId="0F76288C">
            <wp:extent cx="4298950" cy="5731510"/>
            <wp:effectExtent l="762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sApp Image 2024-10-30 at 12.53.47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29895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drawing>
          <wp:inline distT="0" distB="0" distL="0" distR="0" wp14:anchorId="42FE34E9" wp14:editId="2D40B55F">
            <wp:extent cx="4298950" cy="5731510"/>
            <wp:effectExtent l="762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hatsApp Image 2024-10-30 at 19.43.03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29895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 wp14:anchorId="267AD87A" wp14:editId="51CF876D">
            <wp:extent cx="4298950" cy="5731510"/>
            <wp:effectExtent l="762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hatsApp Image 2024-10-30 at 19.43.03 (1)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29895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07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C2MDcxsDC2NLWwNDRU0lEKTi0uzszPAykwrAUA+ykdhywAAAA="/>
  </w:docVars>
  <w:rsids>
    <w:rsidRoot w:val="00B117DF"/>
    <w:rsid w:val="00071358"/>
    <w:rsid w:val="00106476"/>
    <w:rsid w:val="00190490"/>
    <w:rsid w:val="001B6E0C"/>
    <w:rsid w:val="001D6DC6"/>
    <w:rsid w:val="002B4E70"/>
    <w:rsid w:val="002B7F10"/>
    <w:rsid w:val="002C5D36"/>
    <w:rsid w:val="00303C5F"/>
    <w:rsid w:val="00304803"/>
    <w:rsid w:val="00346365"/>
    <w:rsid w:val="00354B9C"/>
    <w:rsid w:val="00383277"/>
    <w:rsid w:val="004243C2"/>
    <w:rsid w:val="00444523"/>
    <w:rsid w:val="00555293"/>
    <w:rsid w:val="006043A3"/>
    <w:rsid w:val="008B6CF0"/>
    <w:rsid w:val="008D194D"/>
    <w:rsid w:val="009D07C2"/>
    <w:rsid w:val="00A20D0E"/>
    <w:rsid w:val="00B02DA7"/>
    <w:rsid w:val="00B117DF"/>
    <w:rsid w:val="00B86C42"/>
    <w:rsid w:val="00DE2773"/>
    <w:rsid w:val="00EF77C6"/>
    <w:rsid w:val="00F860FB"/>
    <w:rsid w:val="00FB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434DE"/>
  <w15:chartTrackingRefBased/>
  <w15:docId w15:val="{A99DA51A-E3DA-4B8E-9231-C4EF739A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5-07-30T22:16:00Z</dcterms:created>
  <dcterms:modified xsi:type="dcterms:W3CDTF">2025-07-30T22:24:00Z</dcterms:modified>
</cp:coreProperties>
</file>